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1"/>
        <w:gridCol w:w="3052"/>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3AB2F2FE"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6429F4">
              <w:rPr>
                <w:rFonts w:ascii="Times New Roman" w:eastAsia="仿宋" w:hAnsi="Times New Roman"/>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222C1551"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75B02F34"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1D2857EB"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已投稿</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42A3ABFF" w:rsidR="00CC21FF" w:rsidRPr="0071489B"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6207F125" w:rsidR="0071489B" w:rsidRPr="001A029D" w:rsidRDefault="0071489B"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00983F96"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5B4058">
              <w:rPr>
                <w:rFonts w:ascii="Times New Roman" w:eastAsia="仿宋" w:hAnsi="Times New Roman" w:hint="eastAsia"/>
                <w:color w:val="0070C0"/>
                <w:sz w:val="24"/>
                <w:szCs w:val="24"/>
              </w:rPr>
              <w:t>二</w:t>
            </w:r>
            <w:r w:rsidR="007308DA" w:rsidRPr="009B375F">
              <w:rPr>
                <w:rFonts w:ascii="Times New Roman" w:eastAsia="仿宋" w:hAnsi="Times New Roman" w:hint="eastAsia"/>
                <w:color w:val="0070C0"/>
                <w:sz w:val="24"/>
                <w:szCs w:val="24"/>
              </w:rPr>
              <w:t>审中</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lastRenderedPageBreak/>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w:t>
            </w:r>
            <w:r w:rsidRPr="00CE1B45">
              <w:rPr>
                <w:rFonts w:ascii="Times New Roman" w:eastAsia="仿宋" w:hAnsi="Times New Roman"/>
                <w:sz w:val="24"/>
                <w:szCs w:val="24"/>
              </w:rPr>
              <w:lastRenderedPageBreak/>
              <w:t xml:space="preserve">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F92873F" w14:textId="76232E47"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5C4C20C8"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A7566E">
              <w:rPr>
                <w:rFonts w:ascii="Times New Roman" w:eastAsia="仿宋" w:hAnsi="Times New Roman"/>
                <w:sz w:val="24"/>
                <w:szCs w:val="24"/>
              </w:rPr>
              <w:t>6</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5D6A6B97" w:rsidR="00EA3984" w:rsidRPr="00ED36EC" w:rsidRDefault="00254A39" w:rsidP="00ED36EC">
            <w:pPr>
              <w:pStyle w:val="a3"/>
              <w:ind w:left="420" w:firstLineChars="0" w:firstLine="0"/>
              <w:rPr>
                <w:rFonts w:ascii="Times New Roman" w:eastAsia="仿宋" w:hAnsi="Times New Roman"/>
                <w:sz w:val="24"/>
                <w:szCs w:val="24"/>
              </w:rPr>
            </w:pPr>
            <w:r w:rsidRPr="00254A39">
              <w:rPr>
                <w:rFonts w:ascii="Times New Roman" w:eastAsia="仿宋" w:hAnsi="Times New Roman" w:hint="eastAsia"/>
                <w:sz w:val="24"/>
                <w:szCs w:val="24"/>
              </w:rPr>
              <w:t>橡胶支座在装配式建筑墙板节点处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707EF4">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BA432" w14:textId="77777777" w:rsidR="008A4353" w:rsidRDefault="008A4353" w:rsidP="000F2CC4">
      <w:r>
        <w:separator/>
      </w:r>
    </w:p>
  </w:endnote>
  <w:endnote w:type="continuationSeparator" w:id="0">
    <w:p w14:paraId="369FBD8E" w14:textId="77777777" w:rsidR="008A4353" w:rsidRDefault="008A4353"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7E166" w14:textId="77777777" w:rsidR="008A4353" w:rsidRDefault="008A4353" w:rsidP="000F2CC4">
      <w:r>
        <w:separator/>
      </w:r>
    </w:p>
  </w:footnote>
  <w:footnote w:type="continuationSeparator" w:id="0">
    <w:p w14:paraId="2821F82C" w14:textId="77777777" w:rsidR="008A4353" w:rsidRDefault="008A4353"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KuBQDEaLll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3765"/>
    <w:rsid w:val="00104C67"/>
    <w:rsid w:val="00105EE1"/>
    <w:rsid w:val="00106150"/>
    <w:rsid w:val="00106C7B"/>
    <w:rsid w:val="00110AD6"/>
    <w:rsid w:val="00110E74"/>
    <w:rsid w:val="0011164D"/>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522B"/>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A67"/>
    <w:rsid w:val="00A000D7"/>
    <w:rsid w:val="00A01D6F"/>
    <w:rsid w:val="00A01F04"/>
    <w:rsid w:val="00A02C8C"/>
    <w:rsid w:val="00A039A5"/>
    <w:rsid w:val="00A0440E"/>
    <w:rsid w:val="00A05C4F"/>
    <w:rsid w:val="00A11319"/>
    <w:rsid w:val="00A118BF"/>
    <w:rsid w:val="00A11BDB"/>
    <w:rsid w:val="00A126E6"/>
    <w:rsid w:val="00A129EC"/>
    <w:rsid w:val="00A12DDF"/>
    <w:rsid w:val="00A13459"/>
    <w:rsid w:val="00A14942"/>
    <w:rsid w:val="00A152BE"/>
    <w:rsid w:val="00A154F5"/>
    <w:rsid w:val="00A163B4"/>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E5966"/>
    <w:rsid w:val="00FE5D03"/>
    <w:rsid w:val="00FE65A5"/>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4</TotalTime>
  <Pages>5</Pages>
  <Words>1301</Words>
  <Characters>7422</Characters>
  <Application>Microsoft Office Word</Application>
  <DocSecurity>0</DocSecurity>
  <Lines>61</Lines>
  <Paragraphs>17</Paragraphs>
  <ScaleCrop>false</ScaleCrop>
  <Company/>
  <LinksUpToDate>false</LinksUpToDate>
  <CharactersWithSpaces>8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3</cp:revision>
  <cp:lastPrinted>2024-11-24T04:50:00Z</cp:lastPrinted>
  <dcterms:created xsi:type="dcterms:W3CDTF">2023-03-15T15:20:00Z</dcterms:created>
  <dcterms:modified xsi:type="dcterms:W3CDTF">2025-01-03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